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7E841" w14:textId="77777777" w:rsidR="00EB14E9" w:rsidRDefault="00EB14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jc w:val="both"/>
        <w:rPr>
          <w:sz w:val="22"/>
        </w:rPr>
      </w:pPr>
    </w:p>
    <w:tbl>
      <w:tblPr>
        <w:tblStyle w:val="TableGrid"/>
        <w:tblW w:w="5057" w:type="pct"/>
        <w:jc w:val="center"/>
        <w:tblInd w:w="0" w:type="dxa"/>
        <w:tblLayout w:type="fixed"/>
        <w:tblCellMar>
          <w:right w:w="5" w:type="dxa"/>
        </w:tblCellMar>
        <w:tblLook w:val="04A0" w:firstRow="1" w:lastRow="0" w:firstColumn="1" w:lastColumn="0" w:noHBand="0" w:noVBand="1"/>
      </w:tblPr>
      <w:tblGrid>
        <w:gridCol w:w="420"/>
        <w:gridCol w:w="1418"/>
        <w:gridCol w:w="6816"/>
      </w:tblGrid>
      <w:tr w:rsidR="00EB14E9" w14:paraId="7A8E95E5" w14:textId="77777777" w:rsidTr="003D3D5A">
        <w:trPr>
          <w:trHeight w:val="431"/>
          <w:jc w:val="center"/>
        </w:trPr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ECE"/>
            <w:vAlign w:val="center"/>
          </w:tcPr>
          <w:p w14:paraId="6A755DF9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</w:pPr>
            <w:r>
              <w:rPr>
                <w:sz w:val="22"/>
              </w:rPr>
              <w:t>01</w:t>
            </w:r>
          </w:p>
        </w:tc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3A30222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</w:pPr>
            <w:r>
              <w:rPr>
                <w:sz w:val="22"/>
              </w:rPr>
              <w:t>OBJETIVO</w:t>
            </w:r>
          </w:p>
        </w:tc>
        <w:tc>
          <w:tcPr>
            <w:tcW w:w="3938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F95A2AE" w14:textId="7FFE5F0A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both"/>
            </w:pPr>
            <w:r>
              <w:rPr>
                <w:b w:val="0"/>
                <w:sz w:val="22"/>
              </w:rPr>
              <w:t xml:space="preserve">O presente formulário tem por objetivo padronizar a solicitação de cópias de processos de </w:t>
            </w:r>
            <w:r w:rsidR="00122365">
              <w:rPr>
                <w:b w:val="0"/>
                <w:sz w:val="22"/>
              </w:rPr>
              <w:t>notificação e de registro</w:t>
            </w:r>
            <w:r>
              <w:rPr>
                <w:b w:val="0"/>
                <w:sz w:val="22"/>
              </w:rPr>
              <w:t xml:space="preserve"> de dispositivos médicos.</w:t>
            </w:r>
            <w:r>
              <w:rPr>
                <w:sz w:val="22"/>
              </w:rPr>
              <w:t xml:space="preserve"> </w:t>
            </w:r>
          </w:p>
        </w:tc>
      </w:tr>
      <w:tr w:rsidR="00EB14E9" w14:paraId="397B569F" w14:textId="77777777" w:rsidTr="003D3D5A">
        <w:tblPrEx>
          <w:tblCellMar>
            <w:top w:w="47" w:type="dxa"/>
          </w:tblCellMar>
        </w:tblPrEx>
        <w:trPr>
          <w:trHeight w:val="737"/>
          <w:jc w:val="center"/>
        </w:trPr>
        <w:tc>
          <w:tcPr>
            <w:tcW w:w="2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DCECE"/>
            <w:vAlign w:val="center"/>
          </w:tcPr>
          <w:p w14:paraId="4B19643B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</w:pPr>
            <w:r>
              <w:rPr>
                <w:sz w:val="22"/>
              </w:rPr>
              <w:t>02</w:t>
            </w:r>
          </w:p>
        </w:tc>
        <w:tc>
          <w:tcPr>
            <w:tcW w:w="8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282716F5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</w:pPr>
            <w:r>
              <w:rPr>
                <w:sz w:val="22"/>
              </w:rPr>
              <w:t>ABRANGÊNCIA</w:t>
            </w:r>
          </w:p>
        </w:tc>
        <w:tc>
          <w:tcPr>
            <w:tcW w:w="3938" w:type="pct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EA88194" w14:textId="08375ECC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46" w:line="237" w:lineRule="auto"/>
              <w:jc w:val="both"/>
            </w:pPr>
            <w:r>
              <w:rPr>
                <w:b w:val="0"/>
                <w:sz w:val="22"/>
              </w:rPr>
              <w:t xml:space="preserve">O presente formulário deve ser preenchido para todas as solicitações de cópias de processos </w:t>
            </w:r>
            <w:r w:rsidR="00122365">
              <w:rPr>
                <w:b w:val="0"/>
                <w:sz w:val="22"/>
              </w:rPr>
              <w:t xml:space="preserve">de notificação e de registro </w:t>
            </w:r>
            <w:r>
              <w:rPr>
                <w:b w:val="0"/>
                <w:sz w:val="22"/>
              </w:rPr>
              <w:t xml:space="preserve">no âmbito da </w:t>
            </w:r>
            <w:r w:rsidR="00122365">
              <w:rPr>
                <w:b w:val="0"/>
                <w:sz w:val="22"/>
              </w:rPr>
              <w:t>Gerência-Geral de Tecnologia de Produtos para Saude</w:t>
            </w:r>
            <w:r>
              <w:rPr>
                <w:b w:val="0"/>
                <w:sz w:val="22"/>
              </w:rPr>
              <w:t xml:space="preserve">. </w:t>
            </w:r>
          </w:p>
          <w:p w14:paraId="217FFD09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20"/>
              <w:jc w:val="left"/>
            </w:pPr>
            <w:r>
              <w:rPr>
                <w:b w:val="0"/>
                <w:sz w:val="22"/>
              </w:rPr>
              <w:t xml:space="preserve">As solicitações podem ser: </w:t>
            </w:r>
          </w:p>
          <w:p w14:paraId="461AF5E5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42" w:line="239" w:lineRule="auto"/>
              <w:jc w:val="both"/>
            </w:pPr>
            <w:r w:rsidRPr="532DC0A5">
              <w:rPr>
                <w:b w:val="0"/>
                <w:sz w:val="22"/>
              </w:rPr>
              <w:t xml:space="preserve">1) Protocoladas através do Sistema de Peticionamento eletrônico pelo interessado direto, nos termos da Portaria nº 53 de 27/01/2021 e Resolução de Diretoria Colegiada (RDC) nº 433, de 5 de novembro de 2020. </w:t>
            </w:r>
          </w:p>
          <w:p w14:paraId="135831CE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both"/>
            </w:pPr>
            <w:r w:rsidRPr="532DC0A5">
              <w:rPr>
                <w:b w:val="0"/>
                <w:sz w:val="22"/>
              </w:rPr>
              <w:t xml:space="preserve">2)Realizadas por terceiros por meio de outros canais como e-SIC e SAT. </w:t>
            </w:r>
            <w:r w:rsidRPr="532DC0A5">
              <w:rPr>
                <w:sz w:val="22"/>
              </w:rPr>
              <w:t xml:space="preserve"> </w:t>
            </w:r>
          </w:p>
        </w:tc>
      </w:tr>
      <w:tr w:rsidR="00EB14E9" w14:paraId="70BB9EBC" w14:textId="77777777" w:rsidTr="003D3D5A">
        <w:tblPrEx>
          <w:tblCellMar>
            <w:right w:w="0" w:type="dxa"/>
          </w:tblCellMar>
        </w:tblPrEx>
        <w:trPr>
          <w:trHeight w:val="5097"/>
          <w:jc w:val="center"/>
        </w:trPr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ECE"/>
            <w:vAlign w:val="center"/>
          </w:tcPr>
          <w:p w14:paraId="4BB6E0BC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</w:pPr>
            <w:r>
              <w:rPr>
                <w:sz w:val="22"/>
              </w:rPr>
              <w:t>03</w:t>
            </w:r>
          </w:p>
        </w:tc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1D8775F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</w:pPr>
            <w:r>
              <w:rPr>
                <w:sz w:val="22"/>
              </w:rPr>
              <w:t>REGRAS</w:t>
            </w:r>
          </w:p>
        </w:tc>
        <w:tc>
          <w:tcPr>
            <w:tcW w:w="3938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86840A5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25"/>
              <w:jc w:val="both"/>
            </w:pPr>
            <w:r>
              <w:rPr>
                <w:b w:val="0"/>
                <w:sz w:val="22"/>
              </w:rPr>
              <w:t xml:space="preserve">As seguintes regras aplicam-se, no caso de pedido por </w:t>
            </w:r>
            <w:r w:rsidRPr="00E2251E">
              <w:rPr>
                <w:bCs/>
                <w:sz w:val="22"/>
              </w:rPr>
              <w:t>interessado direto</w:t>
            </w:r>
            <w:r>
              <w:rPr>
                <w:b w:val="0"/>
                <w:sz w:val="22"/>
              </w:rPr>
              <w:t xml:space="preserve">: </w:t>
            </w:r>
            <w:r>
              <w:rPr>
                <w:sz w:val="22"/>
              </w:rPr>
              <w:t xml:space="preserve"> </w:t>
            </w:r>
          </w:p>
          <w:p w14:paraId="4284B835" w14:textId="77777777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2" w:line="248" w:lineRule="auto"/>
              <w:ind w:right="39" w:hanging="358"/>
              <w:jc w:val="both"/>
            </w:pPr>
            <w:r>
              <w:rPr>
                <w:sz w:val="22"/>
              </w:rPr>
              <w:t>REGRA 1</w:t>
            </w:r>
            <w:r>
              <w:rPr>
                <w:b w:val="0"/>
                <w:sz w:val="22"/>
              </w:rPr>
              <w:t xml:space="preserve"> – A empresa solicitante deve ser a interessada direta na cópia e, por este motivo, a petição de solicitação de cópia será feita dentro do Processo que contém a informação de interesse.</w:t>
            </w:r>
            <w:r>
              <w:rPr>
                <w:sz w:val="22"/>
              </w:rPr>
              <w:t xml:space="preserve"> </w:t>
            </w:r>
          </w:p>
          <w:p w14:paraId="789BA0EB" w14:textId="77777777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6" w:line="242" w:lineRule="auto"/>
              <w:ind w:right="39" w:hanging="358"/>
              <w:jc w:val="both"/>
            </w:pPr>
            <w:r>
              <w:rPr>
                <w:sz w:val="22"/>
              </w:rPr>
              <w:t>REGRA 2</w:t>
            </w:r>
            <w:r>
              <w:rPr>
                <w:b w:val="0"/>
                <w:sz w:val="22"/>
              </w:rPr>
              <w:t xml:space="preserve"> – O requerente indicará quem é o responsável pela solicitação de cópia, anexando a </w:t>
            </w:r>
            <w:r w:rsidRPr="000D429C">
              <w:rPr>
                <w:b w:val="0"/>
                <w:sz w:val="22"/>
              </w:rPr>
              <w:t>cópia d</w:t>
            </w:r>
            <w:r>
              <w:rPr>
                <w:b w:val="0"/>
                <w:sz w:val="22"/>
              </w:rPr>
              <w:t>e seu</w:t>
            </w:r>
            <w:r w:rsidRPr="000D429C">
              <w:rPr>
                <w:b w:val="0"/>
                <w:sz w:val="22"/>
              </w:rPr>
              <w:t xml:space="preserve"> Cadastro de Pessoa Física (CPF) e do documento de identidade</w:t>
            </w:r>
            <w:r>
              <w:rPr>
                <w:b w:val="0"/>
                <w:sz w:val="22"/>
              </w:rPr>
              <w:t>.</w:t>
            </w:r>
          </w:p>
          <w:p w14:paraId="05794525" w14:textId="77777777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79" w:line="250" w:lineRule="auto"/>
              <w:ind w:right="39" w:hanging="358"/>
              <w:jc w:val="both"/>
            </w:pPr>
            <w:r>
              <w:rPr>
                <w:sz w:val="22"/>
              </w:rPr>
              <w:t>REGRA 3</w:t>
            </w:r>
            <w:r>
              <w:rPr>
                <w:b w:val="0"/>
                <w:sz w:val="22"/>
              </w:rPr>
              <w:t xml:space="preserve"> – A cópia digitalizada da procuração a ser apensada deve delegar poderes de solicitação de cópias. </w:t>
            </w:r>
            <w:r>
              <w:rPr>
                <w:sz w:val="22"/>
              </w:rPr>
              <w:t xml:space="preserve"> </w:t>
            </w:r>
          </w:p>
          <w:p w14:paraId="185E53F7" w14:textId="77777777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79" w:line="250" w:lineRule="auto"/>
              <w:ind w:right="39" w:hanging="358"/>
              <w:jc w:val="both"/>
            </w:pPr>
            <w:r>
              <w:rPr>
                <w:sz w:val="22"/>
              </w:rPr>
              <w:t xml:space="preserve">REGRA 4 – </w:t>
            </w:r>
            <w:r>
              <w:rPr>
                <w:b w:val="0"/>
                <w:sz w:val="22"/>
              </w:rPr>
              <w:t>Para fins de identificação do objeto da solicitação, a empresa informará no campo “Descrição” informações sobre a cópia solicitada, como os expedientes das petições de interesse.</w:t>
            </w:r>
            <w:r>
              <w:rPr>
                <w:sz w:val="22"/>
              </w:rPr>
              <w:t xml:space="preserve"> </w:t>
            </w:r>
          </w:p>
          <w:p w14:paraId="75C7F50E" w14:textId="447B6BBB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1"/>
              <w:ind w:right="39" w:hanging="358"/>
              <w:jc w:val="both"/>
            </w:pPr>
            <w:r>
              <w:rPr>
                <w:sz w:val="22"/>
              </w:rPr>
              <w:t xml:space="preserve">REGRA 5 – </w:t>
            </w:r>
            <w:r>
              <w:rPr>
                <w:b w:val="0"/>
                <w:sz w:val="22"/>
              </w:rPr>
              <w:t xml:space="preserve">A cópia solicitada será disponibilizada apenas por meio eletrônico, devendo ser acessada por </w:t>
            </w:r>
            <w:r w:rsidRPr="0017780E">
              <w:rPr>
                <w:b w:val="0"/>
                <w:i/>
                <w:iCs/>
                <w:sz w:val="22"/>
              </w:rPr>
              <w:t>link</w:t>
            </w:r>
            <w:r>
              <w:rPr>
                <w:b w:val="0"/>
                <w:sz w:val="22"/>
              </w:rPr>
              <w:t xml:space="preserve"> específico enviado via ofício eletrônico para caixa postal da empresa no sistema </w:t>
            </w:r>
            <w:r w:rsidR="00396E1A">
              <w:rPr>
                <w:b w:val="0"/>
                <w:sz w:val="22"/>
              </w:rPr>
              <w:t>da Anvisa</w:t>
            </w:r>
            <w:r>
              <w:rPr>
                <w:b w:val="0"/>
                <w:sz w:val="22"/>
              </w:rPr>
              <w:t xml:space="preserve">. O </w:t>
            </w:r>
            <w:r w:rsidRPr="0017780E">
              <w:rPr>
                <w:b w:val="0"/>
                <w:i/>
                <w:iCs/>
                <w:sz w:val="22"/>
              </w:rPr>
              <w:t>link</w:t>
            </w:r>
            <w:r>
              <w:rPr>
                <w:b w:val="0"/>
                <w:sz w:val="22"/>
              </w:rPr>
              <w:t xml:space="preserve"> de acesso estará disponível por 20 dias</w:t>
            </w:r>
            <w:r>
              <w:rPr>
                <w:sz w:val="22"/>
              </w:rPr>
              <w:t xml:space="preserve"> </w:t>
            </w:r>
            <w:r>
              <w:rPr>
                <w:b w:val="0"/>
                <w:sz w:val="22"/>
              </w:rPr>
              <w:t>a partir do envio do ofício.</w:t>
            </w:r>
            <w:r>
              <w:rPr>
                <w:sz w:val="22"/>
              </w:rPr>
              <w:t xml:space="preserve"> </w:t>
            </w:r>
          </w:p>
          <w:p w14:paraId="1311217C" w14:textId="77777777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41" w:line="241" w:lineRule="auto"/>
              <w:ind w:right="39" w:hanging="358"/>
              <w:jc w:val="both"/>
            </w:pPr>
            <w:r>
              <w:rPr>
                <w:sz w:val="22"/>
              </w:rPr>
              <w:t xml:space="preserve">REGRA 6 – </w:t>
            </w:r>
            <w:r>
              <w:rPr>
                <w:b w:val="0"/>
                <w:sz w:val="22"/>
              </w:rPr>
              <w:t xml:space="preserve">É de responsabilidade do requerente garantir que o acesso a caixa postal da empresa seja restrito a pessoal devidamente autorizado. </w:t>
            </w:r>
            <w:r>
              <w:rPr>
                <w:sz w:val="22"/>
              </w:rPr>
              <w:t xml:space="preserve"> </w:t>
            </w:r>
          </w:p>
          <w:p w14:paraId="133E4E38" w14:textId="77777777" w:rsidR="00EB14E9" w:rsidRDefault="00EB14E9" w:rsidP="00B15C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left"/>
              <w:rPr>
                <w:sz w:val="22"/>
              </w:rPr>
            </w:pPr>
            <w:r>
              <w:rPr>
                <w:b w:val="0"/>
                <w:sz w:val="22"/>
              </w:rPr>
              <w:t xml:space="preserve">As seguintes regras aplicam-se, no caso de pedido por </w:t>
            </w:r>
            <w:r w:rsidRPr="00E2251E">
              <w:rPr>
                <w:bCs/>
                <w:sz w:val="22"/>
              </w:rPr>
              <w:t>terceiro</w:t>
            </w:r>
            <w:r>
              <w:rPr>
                <w:b w:val="0"/>
                <w:sz w:val="22"/>
              </w:rPr>
              <w:t xml:space="preserve">: </w:t>
            </w:r>
            <w:r>
              <w:rPr>
                <w:sz w:val="22"/>
              </w:rPr>
              <w:t xml:space="preserve"> </w:t>
            </w:r>
          </w:p>
          <w:p w14:paraId="584B6859" w14:textId="77777777" w:rsidR="00EB14E9" w:rsidRPr="00525880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6" w:line="242" w:lineRule="auto"/>
              <w:ind w:right="39" w:hanging="358"/>
              <w:jc w:val="both"/>
            </w:pPr>
            <w:r>
              <w:rPr>
                <w:sz w:val="22"/>
              </w:rPr>
              <w:t xml:space="preserve">REGRA 1 – </w:t>
            </w:r>
            <w:r>
              <w:rPr>
                <w:b w:val="0"/>
                <w:sz w:val="22"/>
              </w:rPr>
              <w:t>O requerente responsável pela solicitação de cópia, anexará um documento de identificação válido.</w:t>
            </w:r>
          </w:p>
          <w:p w14:paraId="5FEF0C66" w14:textId="77777777" w:rsidR="00EB14E9" w:rsidRDefault="00EB14E9" w:rsidP="00B15CDC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6" w:line="242" w:lineRule="auto"/>
              <w:ind w:right="39" w:hanging="358"/>
              <w:jc w:val="both"/>
            </w:pPr>
            <w:r>
              <w:rPr>
                <w:sz w:val="22"/>
              </w:rPr>
              <w:t xml:space="preserve">REGRA 2 – </w:t>
            </w:r>
            <w:r>
              <w:rPr>
                <w:b w:val="0"/>
                <w:bCs/>
                <w:sz w:val="22"/>
              </w:rPr>
              <w:t>A</w:t>
            </w:r>
            <w:r>
              <w:rPr>
                <w:b w:val="0"/>
                <w:sz w:val="22"/>
              </w:rPr>
              <w:t xml:space="preserve">pós a correta identificação do solicitante, a cópia solicitada será disponibilizada apenas por meio eletrônico, devendo ser acessada por </w:t>
            </w:r>
            <w:r w:rsidRPr="0017780E">
              <w:rPr>
                <w:b w:val="0"/>
                <w:i/>
                <w:iCs/>
                <w:sz w:val="22"/>
              </w:rPr>
              <w:t>link</w:t>
            </w:r>
            <w:r>
              <w:rPr>
                <w:b w:val="0"/>
                <w:sz w:val="22"/>
              </w:rPr>
              <w:t xml:space="preserve"> que será encaminhado no e-mail indicado e estará disponível por 20 dias a partir do envio do </w:t>
            </w:r>
            <w:r w:rsidRPr="0017780E">
              <w:rPr>
                <w:b w:val="0"/>
                <w:i/>
                <w:iCs/>
                <w:sz w:val="22"/>
              </w:rPr>
              <w:t>link</w:t>
            </w:r>
            <w:r>
              <w:rPr>
                <w:b w:val="0"/>
                <w:sz w:val="22"/>
              </w:rPr>
              <w:t>.</w:t>
            </w:r>
          </w:p>
        </w:tc>
      </w:tr>
    </w:tbl>
    <w:p w14:paraId="6F30EA57" w14:textId="798BEE99" w:rsidR="003D3D5A" w:rsidRPr="003D3D5A" w:rsidRDefault="003D3D5A" w:rsidP="003D3D5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jc w:val="both"/>
        <w:rPr>
          <w:szCs w:val="32"/>
        </w:rPr>
      </w:pPr>
    </w:p>
    <w:tbl>
      <w:tblPr>
        <w:tblStyle w:val="TableGrid"/>
        <w:tblpPr w:leftFromText="142" w:rightFromText="142" w:vertAnchor="page" w:horzAnchor="page" w:tblpXSpec="center" w:tblpYSpec="center"/>
        <w:tblOverlap w:val="never"/>
        <w:tblW w:w="5057" w:type="pct"/>
        <w:tblInd w:w="0" w:type="dxa"/>
        <w:tblLayout w:type="fixed"/>
        <w:tblCellMar>
          <w:top w:w="46" w:type="dxa"/>
          <w:left w:w="107" w:type="dxa"/>
          <w:right w:w="65" w:type="dxa"/>
        </w:tblCellMar>
        <w:tblLook w:val="04A0" w:firstRow="1" w:lastRow="0" w:firstColumn="1" w:lastColumn="0" w:noHBand="0" w:noVBand="1"/>
      </w:tblPr>
      <w:tblGrid>
        <w:gridCol w:w="1144"/>
        <w:gridCol w:w="2811"/>
        <w:gridCol w:w="4699"/>
      </w:tblGrid>
      <w:tr w:rsidR="00EB14E9" w14:paraId="4FE10085" w14:textId="77777777" w:rsidTr="003D3D5A">
        <w:trPr>
          <w:trHeight w:val="24"/>
        </w:trPr>
        <w:tc>
          <w:tcPr>
            <w:tcW w:w="6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68C591E6" w14:textId="6B59F0AD" w:rsidR="00EB14E9" w:rsidRDefault="003D3D5A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13" w:right="113"/>
              <w:jc w:val="center"/>
            </w:pPr>
            <w:r w:rsidRPr="003D3D5A">
              <w:rPr>
                <w:sz w:val="22"/>
              </w:rPr>
              <w:t>IDENTIFICAÇÃO</w:t>
            </w: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B0B47" w14:textId="11B0E13D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</w:pPr>
            <w:r>
              <w:rPr>
                <w:sz w:val="20"/>
              </w:rPr>
              <w:t>Tipo de empresa requerente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CA41E" w14:textId="77777777" w:rsidR="00EB14E9" w:rsidRPr="00E2251E" w:rsidRDefault="00EB14E9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-679504804"/>
                <w:placeholder>
                  <w:docPart w:val="EEC3E373536B4D6292BC2630BB19CED3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EB14E9" w14:paraId="5A33B96A" w14:textId="77777777" w:rsidTr="003D3D5A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05DDBE32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62968" w14:textId="09CAF994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</w:pPr>
            <w:r>
              <w:rPr>
                <w:sz w:val="20"/>
              </w:rPr>
              <w:t>Razão social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F38D3" w14:textId="77777777" w:rsidR="00EB14E9" w:rsidRPr="00E2251E" w:rsidRDefault="00EB14E9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1287013150"/>
                <w:placeholder>
                  <w:docPart w:val="EEC3E373536B4D6292BC2630BB19CED3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EB14E9" w14:paraId="7DA7F17D" w14:textId="77777777" w:rsidTr="00D8077D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0D5CEB48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AEAF2" w14:textId="58ED32BB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>CNPJ da empresa ou</w:t>
            </w:r>
          </w:p>
          <w:p w14:paraId="5DD40BD2" w14:textId="120E077E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</w:pPr>
            <w:r>
              <w:rPr>
                <w:sz w:val="20"/>
              </w:rPr>
              <w:t>CPF do requerente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D66330" w14:textId="77777777" w:rsidR="00EB14E9" w:rsidRPr="00E2251E" w:rsidRDefault="00EB14E9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-2014598361"/>
                <w:placeholder>
                  <w:docPart w:val="EEC3E373536B4D6292BC2630BB19CED3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EB14E9" w14:paraId="73991CC9" w14:textId="77777777" w:rsidTr="003D3D5A">
        <w:trPr>
          <w:trHeight w:val="39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2EE84C6F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91A43" w14:textId="04A409DE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</w:pPr>
            <w:r>
              <w:rPr>
                <w:sz w:val="20"/>
              </w:rPr>
              <w:t>Processo objeto da cópia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01514F" w14:textId="77777777" w:rsidR="00EB14E9" w:rsidRPr="00E2251E" w:rsidRDefault="00EB14E9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229045676"/>
                <w:placeholder>
                  <w:docPart w:val="EEC3E373536B4D6292BC2630BB19CED3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EB14E9" w14:paraId="3F2F88AC" w14:textId="77777777" w:rsidTr="003D3D5A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53F24A19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43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17D52" w14:textId="77777777" w:rsidR="00EB14E9" w:rsidRDefault="004B2FA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6"/>
              <w:ind w:left="2"/>
              <w:jc w:val="left"/>
            </w:pPr>
            <w:sdt>
              <w:sdtPr>
                <w:rPr>
                  <w:sz w:val="20"/>
                </w:rPr>
                <w:id w:val="522676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4E9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B14E9">
              <w:rPr>
                <w:sz w:val="20"/>
              </w:rPr>
              <w:t xml:space="preserve"> Cópia integral ou</w:t>
            </w:r>
          </w:p>
          <w:p w14:paraId="67017D44" w14:textId="1E871F54" w:rsidR="00EB14E9" w:rsidRDefault="004B2FA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</w:pPr>
            <w:sdt>
              <w:sdtPr>
                <w:rPr>
                  <w:sz w:val="20"/>
                </w:rPr>
                <w:id w:val="-1145732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4E9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B14E9">
              <w:rPr>
                <w:sz w:val="20"/>
              </w:rPr>
              <w:t xml:space="preserve"> Partes ou documentos específicos do processo (</w:t>
            </w:r>
            <w:r w:rsidR="00FB0F47">
              <w:rPr>
                <w:sz w:val="20"/>
              </w:rPr>
              <w:t xml:space="preserve">listar os documentos no campo </w:t>
            </w:r>
            <w:r w:rsidR="00EB14E9">
              <w:rPr>
                <w:sz w:val="20"/>
              </w:rPr>
              <w:t>“</w:t>
            </w:r>
            <w:r w:rsidR="00FB0F47">
              <w:rPr>
                <w:sz w:val="20"/>
              </w:rPr>
              <w:t>descrição do objeto da cópia</w:t>
            </w:r>
            <w:r w:rsidR="00EB14E9">
              <w:rPr>
                <w:sz w:val="20"/>
              </w:rPr>
              <w:t>”</w:t>
            </w:r>
            <w:r w:rsidR="00723C43">
              <w:rPr>
                <w:sz w:val="20"/>
              </w:rPr>
              <w:t>)</w:t>
            </w:r>
          </w:p>
        </w:tc>
      </w:tr>
      <w:tr w:rsidR="00EB14E9" w14:paraId="4943B44E" w14:textId="77777777" w:rsidTr="003D3D5A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1D9B08B3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9892D" w14:textId="7285D3F4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 xml:space="preserve">Nome do responsável </w:t>
            </w:r>
          </w:p>
          <w:p w14:paraId="06006E80" w14:textId="097BF98C" w:rsidR="00EB14E9" w:rsidRDefault="007C3EA4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left"/>
            </w:pPr>
            <w:r>
              <w:rPr>
                <w:sz w:val="20"/>
              </w:rPr>
              <w:t>p</w:t>
            </w:r>
            <w:r w:rsidR="00FB0F47">
              <w:rPr>
                <w:sz w:val="20"/>
              </w:rPr>
              <w:t>ela solicitação d</w:t>
            </w:r>
            <w:r w:rsidR="005A2FD9">
              <w:rPr>
                <w:sz w:val="20"/>
              </w:rPr>
              <w:t>a</w:t>
            </w:r>
            <w:r w:rsidR="00FB0F47">
              <w:rPr>
                <w:sz w:val="20"/>
              </w:rPr>
              <w:t xml:space="preserve"> cópia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9BCE3C" w14:textId="77777777" w:rsidR="00EB14E9" w:rsidRPr="00E2251E" w:rsidRDefault="00EB14E9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-1011285740"/>
                <w:placeholder>
                  <w:docPart w:val="EEC3E373536B4D6292BC2630BB19CED3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EB14E9" w14:paraId="77DEAB94" w14:textId="77777777" w:rsidTr="003D3D5A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568EC60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1091F" w14:textId="21DF1B9C" w:rsidR="00EB14E9" w:rsidRDefault="00FB0F4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 xml:space="preserve">E-mail do responsável </w:t>
            </w:r>
          </w:p>
          <w:p w14:paraId="0B07D9D5" w14:textId="29822B56" w:rsidR="00EB14E9" w:rsidRDefault="007C3EA4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</w:pPr>
            <w:r>
              <w:rPr>
                <w:sz w:val="20"/>
              </w:rPr>
              <w:t>p</w:t>
            </w:r>
            <w:r w:rsidR="00FB0F47">
              <w:rPr>
                <w:sz w:val="20"/>
              </w:rPr>
              <w:t>ela solicitação d</w:t>
            </w:r>
            <w:r w:rsidR="005A2FD9">
              <w:rPr>
                <w:sz w:val="20"/>
              </w:rPr>
              <w:t>a</w:t>
            </w:r>
            <w:r w:rsidR="00FB0F47">
              <w:rPr>
                <w:sz w:val="20"/>
              </w:rPr>
              <w:t xml:space="preserve"> cópia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3C859D" w14:textId="77777777" w:rsidR="00EB14E9" w:rsidRPr="00E2251E" w:rsidRDefault="00EB14E9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1428926621"/>
                <w:placeholder>
                  <w:docPart w:val="4E94389ECD414DA89BF729E1B1E38749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723C43" w14:paraId="6C71CDA4" w14:textId="77777777" w:rsidTr="003D3D5A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34693AE9" w14:textId="77777777" w:rsidR="00723C43" w:rsidRDefault="00723C43" w:rsidP="00723C43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05D715" w14:textId="347E4149" w:rsidR="00723C43" w:rsidRDefault="00FB0F47" w:rsidP="00723C4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 xml:space="preserve">Telefone do responsável </w:t>
            </w:r>
          </w:p>
          <w:p w14:paraId="2F1923AF" w14:textId="1DBD2E00" w:rsidR="00723C43" w:rsidRDefault="007C3EA4" w:rsidP="00723C4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>p</w:t>
            </w:r>
            <w:r w:rsidR="00FB0F47">
              <w:rPr>
                <w:sz w:val="20"/>
              </w:rPr>
              <w:t>ela solicitação d</w:t>
            </w:r>
            <w:r w:rsidR="005A2FD9">
              <w:rPr>
                <w:sz w:val="20"/>
              </w:rPr>
              <w:t>a</w:t>
            </w:r>
            <w:r w:rsidR="00FB0F47">
              <w:rPr>
                <w:sz w:val="20"/>
              </w:rPr>
              <w:t xml:space="preserve"> cópia</w:t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7ACF5B" w14:textId="46C2B73F" w:rsidR="00723C43" w:rsidRPr="00E2251E" w:rsidRDefault="00723C43" w:rsidP="00723C4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"/>
              <w:jc w:val="left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 w:val="0"/>
                  <w:bCs/>
                  <w:sz w:val="20"/>
                  <w:szCs w:val="20"/>
                </w:rPr>
                <w:id w:val="-1982837595"/>
                <w:placeholder>
                  <w:docPart w:val="255878E2856A4800B1759996659DB7BB"/>
                </w:placeholder>
                <w:showingPlcHdr/>
                <w:text/>
              </w:sdtPr>
              <w:sdtEndPr/>
              <w:sdtContent>
                <w:r w:rsidRPr="00E2251E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  <w:tr w:rsidR="007C3EA4" w14:paraId="4FBAA8C2" w14:textId="77777777" w:rsidTr="003D3D5A">
        <w:trPr>
          <w:trHeight w:val="2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57417DE5" w14:textId="77777777" w:rsidR="007C3EA4" w:rsidRDefault="007C3EA4" w:rsidP="00723C43">
            <w:pPr>
              <w:spacing w:after="160"/>
              <w:jc w:val="left"/>
            </w:pPr>
          </w:p>
        </w:tc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791B6" w14:textId="1EC78F2C" w:rsidR="00E243E2" w:rsidRDefault="007C3EA4" w:rsidP="00E243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>Assinatura do responsável</w:t>
            </w:r>
            <w:r>
              <w:rPr>
                <w:sz w:val="20"/>
              </w:rPr>
              <w:br/>
              <w:t>pela solicitação da cópia</w:t>
            </w:r>
            <w:r w:rsidR="00E243E2">
              <w:rPr>
                <w:rStyle w:val="Refdenotaderodap"/>
                <w:sz w:val="20"/>
              </w:rPr>
              <w:footnoteReference w:id="1"/>
            </w:r>
          </w:p>
        </w:tc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EDB80E" w14:textId="4269784A" w:rsidR="007C3EA4" w:rsidRPr="00E2251E" w:rsidRDefault="007C3EA4" w:rsidP="00E243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left"/>
              <w:rPr>
                <w:b w:val="0"/>
                <w:bCs/>
                <w:sz w:val="20"/>
                <w:szCs w:val="20"/>
              </w:rPr>
            </w:pPr>
          </w:p>
        </w:tc>
      </w:tr>
      <w:tr w:rsidR="00EB14E9" w14:paraId="7DFEC6FE" w14:textId="77777777" w:rsidTr="003D3D5A">
        <w:trPr>
          <w:trHeight w:val="1672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64EB08E2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43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80219" w14:textId="721D4035" w:rsidR="00A37A5E" w:rsidRDefault="00AF4298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</w:pPr>
            <w:r>
              <w:rPr>
                <w:sz w:val="20"/>
              </w:rPr>
              <w:t>Para interessado direto</w:t>
            </w:r>
            <w:r w:rsidR="00EB14E9">
              <w:rPr>
                <w:sz w:val="20"/>
              </w:rPr>
              <w:t xml:space="preserve">: </w:t>
            </w:r>
          </w:p>
          <w:p w14:paraId="6C93259D" w14:textId="7EC86679" w:rsidR="00A37A5E" w:rsidRDefault="00AF4298" w:rsidP="00D8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 w:line="260" w:lineRule="auto"/>
              <w:ind w:left="2" w:right="50"/>
              <w:jc w:val="both"/>
              <w:rPr>
                <w:sz w:val="20"/>
              </w:rPr>
            </w:pPr>
            <w:r w:rsidRPr="00E2251E">
              <w:rPr>
                <w:b w:val="0"/>
                <w:bCs/>
                <w:sz w:val="20"/>
              </w:rPr>
              <w:t xml:space="preserve">A empresa informa que está ciente de que a cópia de processo aqui solicitada será disponibilizada apenas de maneira eletrônica, por meio de </w:t>
            </w:r>
            <w:r w:rsidRPr="00FB0F47">
              <w:rPr>
                <w:b w:val="0"/>
                <w:bCs/>
                <w:i/>
                <w:iCs/>
                <w:sz w:val="20"/>
              </w:rPr>
              <w:t>link</w:t>
            </w:r>
            <w:r w:rsidRPr="00E2251E">
              <w:rPr>
                <w:b w:val="0"/>
                <w:bCs/>
                <w:sz w:val="20"/>
              </w:rPr>
              <w:t xml:space="preserve"> encaminhado em ofício eletrônico direcionado à caixa postal da empresa solicitante, e que ficará disponível para acesso durante 20 dias. É de responsabilidade do requerente garantir que o acesso a caixa postal da empresa seja restrito a pessoal devidamente autorizado.</w:t>
            </w:r>
          </w:p>
          <w:p w14:paraId="1C5EDADB" w14:textId="0110E2A5" w:rsidR="00EB14E9" w:rsidRDefault="004B2FA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center"/>
            </w:pPr>
            <w:sdt>
              <w:sdtPr>
                <w:rPr>
                  <w:sz w:val="20"/>
                </w:rPr>
                <w:id w:val="-108683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A5E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B14E9">
              <w:rPr>
                <w:sz w:val="20"/>
              </w:rPr>
              <w:t xml:space="preserve"> </w:t>
            </w:r>
            <w:r w:rsidR="00FB0F47">
              <w:rPr>
                <w:sz w:val="20"/>
              </w:rPr>
              <w:t>Ciente</w:t>
            </w:r>
          </w:p>
        </w:tc>
      </w:tr>
      <w:tr w:rsidR="00EB14E9" w14:paraId="0215FF9E" w14:textId="77777777" w:rsidTr="003D3D5A">
        <w:trPr>
          <w:trHeight w:val="274"/>
        </w:trPr>
        <w:tc>
          <w:tcPr>
            <w:tcW w:w="66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24EA65" w14:textId="77777777" w:rsidR="00EB14E9" w:rsidRDefault="00EB14E9" w:rsidP="003D3D5A">
            <w:pPr>
              <w:spacing w:after="160"/>
              <w:jc w:val="left"/>
            </w:pPr>
          </w:p>
        </w:tc>
        <w:tc>
          <w:tcPr>
            <w:tcW w:w="43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802B01" w14:textId="673531E7" w:rsidR="00A37A5E" w:rsidRDefault="00AF4298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</w:pPr>
            <w:r>
              <w:rPr>
                <w:sz w:val="20"/>
              </w:rPr>
              <w:t>Para terceiros</w:t>
            </w:r>
            <w:r w:rsidR="00EB14E9">
              <w:rPr>
                <w:sz w:val="20"/>
              </w:rPr>
              <w:t xml:space="preserve">: </w:t>
            </w:r>
          </w:p>
          <w:p w14:paraId="4F1D9F91" w14:textId="69101DF3" w:rsidR="00A37A5E" w:rsidRDefault="00AF4298" w:rsidP="00D8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 w:line="260" w:lineRule="auto"/>
              <w:ind w:left="2" w:right="46"/>
              <w:jc w:val="both"/>
              <w:rPr>
                <w:sz w:val="20"/>
              </w:rPr>
            </w:pPr>
            <w:r w:rsidRPr="00E2251E">
              <w:rPr>
                <w:b w:val="0"/>
                <w:bCs/>
                <w:sz w:val="20"/>
              </w:rPr>
              <w:t xml:space="preserve">A empresa/pessoa física informa que está ciente de que a cópia de processo aqui solicitada será disponibilizada apenas de maneira eletrônica, por meio de </w:t>
            </w:r>
            <w:r w:rsidRPr="00FB0F47">
              <w:rPr>
                <w:b w:val="0"/>
                <w:bCs/>
                <w:i/>
                <w:iCs/>
                <w:sz w:val="20"/>
              </w:rPr>
              <w:t>link</w:t>
            </w:r>
            <w:r w:rsidRPr="00E2251E">
              <w:rPr>
                <w:b w:val="0"/>
                <w:bCs/>
                <w:sz w:val="20"/>
              </w:rPr>
              <w:t xml:space="preserve"> encaminhado por e-mail informado pelo requerente, e que ficará disponível para acesso durante 20 dias.  </w:t>
            </w:r>
          </w:p>
          <w:p w14:paraId="28A5F789" w14:textId="59A7070A" w:rsidR="00EB14E9" w:rsidRDefault="004B2FA7" w:rsidP="003D3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8"/>
              <w:ind w:left="2"/>
              <w:jc w:val="center"/>
            </w:pPr>
            <w:sdt>
              <w:sdtPr>
                <w:rPr>
                  <w:sz w:val="20"/>
                </w:rPr>
                <w:id w:val="1225263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A5E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B14E9">
              <w:rPr>
                <w:sz w:val="20"/>
              </w:rPr>
              <w:t xml:space="preserve"> </w:t>
            </w:r>
            <w:r w:rsidR="00FB0F47">
              <w:rPr>
                <w:sz w:val="20"/>
              </w:rPr>
              <w:t>Ciente</w:t>
            </w:r>
          </w:p>
        </w:tc>
      </w:tr>
    </w:tbl>
    <w:p w14:paraId="4F1A35BD" w14:textId="77777777" w:rsidR="00FA531E" w:rsidRDefault="00FA53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60"/>
        <w:jc w:val="left"/>
        <w:rPr>
          <w:szCs w:val="32"/>
        </w:rPr>
      </w:pPr>
      <w:r>
        <w:rPr>
          <w:szCs w:val="32"/>
        </w:rPr>
        <w:br w:type="page"/>
      </w:r>
    </w:p>
    <w:p w14:paraId="3BC206D7" w14:textId="084D5627" w:rsidR="003D3D5A" w:rsidRDefault="003D3D5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60"/>
        <w:jc w:val="left"/>
        <w:rPr>
          <w:szCs w:val="32"/>
        </w:rPr>
      </w:pPr>
    </w:p>
    <w:tbl>
      <w:tblPr>
        <w:tblStyle w:val="TableGrid"/>
        <w:tblpPr w:leftFromText="142" w:rightFromText="142" w:vertAnchor="page" w:tblpXSpec="center" w:tblpYSpec="center"/>
        <w:tblOverlap w:val="never"/>
        <w:tblW w:w="5057" w:type="pct"/>
        <w:tblInd w:w="0" w:type="dxa"/>
        <w:tblLayout w:type="fixed"/>
        <w:tblCellMar>
          <w:top w:w="46" w:type="dxa"/>
          <w:left w:w="107" w:type="dxa"/>
          <w:right w:w="65" w:type="dxa"/>
        </w:tblCellMar>
        <w:tblLook w:val="04A0" w:firstRow="1" w:lastRow="0" w:firstColumn="1" w:lastColumn="0" w:noHBand="0" w:noVBand="1"/>
      </w:tblPr>
      <w:tblGrid>
        <w:gridCol w:w="1144"/>
        <w:gridCol w:w="7510"/>
      </w:tblGrid>
      <w:tr w:rsidR="00EB14E9" w14:paraId="3A853B0D" w14:textId="77777777" w:rsidTr="00FA531E">
        <w:tc>
          <w:tcPr>
            <w:tcW w:w="66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20FBF065" w14:textId="77777777" w:rsidR="00EB14E9" w:rsidRDefault="00EB14E9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13" w:right="113"/>
              <w:jc w:val="center"/>
            </w:pPr>
            <w:r>
              <w:rPr>
                <w:sz w:val="22"/>
              </w:rPr>
              <w:t>INSTRUÇÕES PARA ANEXAÇÃO DE DOCUMENTOS</w:t>
            </w:r>
          </w:p>
        </w:tc>
        <w:tc>
          <w:tcPr>
            <w:tcW w:w="4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21BAC" w14:textId="38CCAFAD" w:rsidR="00EB14E9" w:rsidRDefault="00AF4298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>Para interessado direto</w:t>
            </w:r>
            <w:r w:rsidR="00EB14E9">
              <w:rPr>
                <w:sz w:val="20"/>
              </w:rPr>
              <w:t xml:space="preserve">: </w:t>
            </w:r>
          </w:p>
          <w:p w14:paraId="7F86C0EE" w14:textId="77777777" w:rsidR="00A37A5E" w:rsidRPr="003D3D5A" w:rsidRDefault="00A37A5E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</w:p>
          <w:p w14:paraId="0F2C832F" w14:textId="1C53273C" w:rsidR="00EB14E9" w:rsidRPr="003D3D5A" w:rsidRDefault="00AF4298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2"/>
              <w:jc w:val="both"/>
              <w:rPr>
                <w:b w:val="0"/>
                <w:bCs/>
                <w:sz w:val="20"/>
              </w:rPr>
            </w:pPr>
            <w:r w:rsidRPr="003D3D5A">
              <w:rPr>
                <w:b w:val="0"/>
                <w:bCs/>
                <w:sz w:val="20"/>
              </w:rPr>
              <w:t>A empresa deverá anexar no peticionamento eletrônico os seguintes documentos</w:t>
            </w:r>
            <w:r w:rsidR="00EB14E9" w:rsidRPr="003D3D5A">
              <w:rPr>
                <w:b w:val="0"/>
                <w:bCs/>
                <w:sz w:val="20"/>
              </w:rPr>
              <w:t xml:space="preserve">: </w:t>
            </w:r>
          </w:p>
          <w:p w14:paraId="39B1528E" w14:textId="77777777" w:rsidR="00EB14E9" w:rsidRPr="00AF4298" w:rsidRDefault="00EB14E9" w:rsidP="00FA531E">
            <w:pPr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jc w:val="both"/>
              <w:rPr>
                <w:b w:val="0"/>
                <w:bCs/>
                <w:sz w:val="20"/>
              </w:rPr>
            </w:pPr>
            <w:r w:rsidRPr="00AF4298">
              <w:rPr>
                <w:b w:val="0"/>
                <w:bCs/>
                <w:sz w:val="20"/>
              </w:rPr>
              <w:t xml:space="preserve">Digitalização da Procuração indicando que o responsável pode solicitar a cópia;  </w:t>
            </w:r>
          </w:p>
          <w:p w14:paraId="62B8D911" w14:textId="77777777" w:rsidR="00EB14E9" w:rsidRPr="00AF4298" w:rsidRDefault="00EB14E9" w:rsidP="00FA531E">
            <w:pPr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jc w:val="both"/>
              <w:rPr>
                <w:b w:val="0"/>
                <w:bCs/>
                <w:sz w:val="20"/>
              </w:rPr>
            </w:pPr>
            <w:r w:rsidRPr="00AF4298">
              <w:rPr>
                <w:b w:val="0"/>
                <w:bCs/>
                <w:sz w:val="20"/>
              </w:rPr>
              <w:t>Digitalização do Cadastro de Pessoa Física (CPF) e do documento de identidade do outorgado;</w:t>
            </w:r>
          </w:p>
          <w:p w14:paraId="686C45F4" w14:textId="77777777" w:rsidR="00EB14E9" w:rsidRPr="00AF4298" w:rsidRDefault="00EB14E9" w:rsidP="00FA531E">
            <w:pPr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61" w:lineRule="auto"/>
              <w:jc w:val="both"/>
              <w:rPr>
                <w:b w:val="0"/>
                <w:bCs/>
                <w:sz w:val="20"/>
              </w:rPr>
            </w:pPr>
            <w:r w:rsidRPr="00AF4298">
              <w:rPr>
                <w:b w:val="0"/>
                <w:bCs/>
                <w:sz w:val="20"/>
              </w:rPr>
              <w:t xml:space="preserve">Digitalização de Contrato Social com a última alteração ou estatuto social da empresa indicando que o outorgante da procuração tem poderes para tal perante a empresa; </w:t>
            </w:r>
          </w:p>
          <w:p w14:paraId="1CC4873F" w14:textId="49CE9176" w:rsidR="00EB14E9" w:rsidRPr="003D3D5A" w:rsidRDefault="00EB14E9" w:rsidP="00FA531E">
            <w:pPr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both"/>
              <w:rPr>
                <w:sz w:val="20"/>
              </w:rPr>
            </w:pPr>
            <w:r w:rsidRPr="00AF4298">
              <w:rPr>
                <w:b w:val="0"/>
                <w:bCs/>
                <w:sz w:val="20"/>
              </w:rPr>
              <w:t>Formulário para solicitação de cópias de processos assinado pelo Representante Legal e Responsável Técnico.</w:t>
            </w:r>
          </w:p>
        </w:tc>
      </w:tr>
      <w:tr w:rsidR="00EB14E9" w14:paraId="5149304B" w14:textId="77777777" w:rsidTr="00FA531E">
        <w:trPr>
          <w:trHeight w:val="1092"/>
        </w:trPr>
        <w:tc>
          <w:tcPr>
            <w:tcW w:w="66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374049" w14:textId="77777777" w:rsidR="00EB14E9" w:rsidRDefault="00EB14E9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left"/>
              <w:rPr>
                <w:sz w:val="22"/>
              </w:rPr>
            </w:pPr>
          </w:p>
        </w:tc>
        <w:tc>
          <w:tcPr>
            <w:tcW w:w="4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ECD5" w14:textId="04E7D1F4" w:rsidR="00EB14E9" w:rsidRDefault="00AF4298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sz w:val="20"/>
              </w:rPr>
            </w:pPr>
            <w:r>
              <w:rPr>
                <w:sz w:val="20"/>
              </w:rPr>
              <w:t>Para interessado indireto</w:t>
            </w:r>
            <w:r w:rsidR="00EB14E9">
              <w:rPr>
                <w:sz w:val="20"/>
              </w:rPr>
              <w:t xml:space="preserve">: </w:t>
            </w:r>
          </w:p>
          <w:p w14:paraId="00B1C4CE" w14:textId="77777777" w:rsidR="00AF4298" w:rsidRDefault="00AF4298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jc w:val="both"/>
              <w:rPr>
                <w:b w:val="0"/>
                <w:bCs/>
                <w:sz w:val="20"/>
                <w:szCs w:val="20"/>
              </w:rPr>
            </w:pPr>
          </w:p>
          <w:p w14:paraId="6FEFB00C" w14:textId="1F7C5ABD" w:rsidR="00EB14E9" w:rsidRPr="00E2251E" w:rsidRDefault="00EB14E9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jc w:val="both"/>
              <w:rPr>
                <w:b w:val="0"/>
                <w:bCs/>
                <w:sz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 xml:space="preserve">O </w:t>
            </w:r>
            <w:r w:rsidR="00AF4298" w:rsidRPr="00E2251E">
              <w:rPr>
                <w:b w:val="0"/>
                <w:bCs/>
                <w:sz w:val="20"/>
              </w:rPr>
              <w:t>solicitante deverá anexar ao seu pedido os seguintes documentos</w:t>
            </w:r>
            <w:r w:rsidRPr="00E2251E">
              <w:rPr>
                <w:b w:val="0"/>
                <w:bCs/>
                <w:sz w:val="20"/>
              </w:rPr>
              <w:t>:</w:t>
            </w:r>
          </w:p>
          <w:p w14:paraId="5941A230" w14:textId="77777777" w:rsidR="00EB14E9" w:rsidRPr="00E2251E" w:rsidRDefault="00EB14E9" w:rsidP="00FA531E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jc w:val="both"/>
              <w:rPr>
                <w:b w:val="0"/>
                <w:bCs/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  <w:szCs w:val="20"/>
              </w:rPr>
              <w:t>Digitalização de documento de identificação válido;</w:t>
            </w:r>
          </w:p>
          <w:p w14:paraId="45F7DF95" w14:textId="77777777" w:rsidR="00EB14E9" w:rsidRPr="00525880" w:rsidRDefault="00EB14E9" w:rsidP="00FA531E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jc w:val="both"/>
              <w:rPr>
                <w:sz w:val="20"/>
                <w:szCs w:val="20"/>
              </w:rPr>
            </w:pPr>
            <w:r w:rsidRPr="00E2251E">
              <w:rPr>
                <w:b w:val="0"/>
                <w:bCs/>
                <w:sz w:val="20"/>
              </w:rPr>
              <w:t>Formulário para solicitação de cópias de processos assinado pelo requerente.</w:t>
            </w:r>
          </w:p>
        </w:tc>
      </w:tr>
      <w:tr w:rsidR="00FA531E" w14:paraId="184C72FC" w14:textId="77777777" w:rsidTr="00FA531E">
        <w:trPr>
          <w:trHeight w:val="50"/>
        </w:trPr>
        <w:tc>
          <w:tcPr>
            <w:tcW w:w="66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137BB826" w14:textId="6BDA4170" w:rsidR="00FA531E" w:rsidRDefault="00FA531E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ind w:left="113" w:right="113"/>
              <w:jc w:val="center"/>
              <w:rPr>
                <w:sz w:val="22"/>
              </w:rPr>
            </w:pPr>
            <w:r w:rsidRPr="003D3D5A">
              <w:rPr>
                <w:sz w:val="22"/>
              </w:rPr>
              <w:t>DESCRIÇÃO DO OBJETO DA CÓPIA</w:t>
            </w:r>
          </w:p>
        </w:tc>
        <w:tc>
          <w:tcPr>
            <w:tcW w:w="4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447A0" w14:textId="73E8DEE0" w:rsidR="00FA531E" w:rsidRDefault="00AF4298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center"/>
              <w:rPr>
                <w:sz w:val="20"/>
              </w:rPr>
            </w:pPr>
            <w:r>
              <w:rPr>
                <w:sz w:val="22"/>
              </w:rPr>
              <w:t>Descrição em caso de cópias de partes específicas de um processo</w:t>
            </w:r>
          </w:p>
        </w:tc>
      </w:tr>
      <w:tr w:rsidR="00FA531E" w14:paraId="4E474043" w14:textId="77777777" w:rsidTr="00FA531E">
        <w:trPr>
          <w:trHeight w:val="3232"/>
        </w:trPr>
        <w:tc>
          <w:tcPr>
            <w:tcW w:w="66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C22BE79" w14:textId="77777777" w:rsidR="00FA531E" w:rsidRPr="003D3D5A" w:rsidRDefault="00FA531E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left"/>
              <w:rPr>
                <w:sz w:val="22"/>
              </w:rPr>
            </w:pPr>
          </w:p>
        </w:tc>
        <w:tc>
          <w:tcPr>
            <w:tcW w:w="4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20219" w14:textId="3353D3A0" w:rsidR="00FA531E" w:rsidRPr="006F5206" w:rsidRDefault="004B2FA7" w:rsidP="00FA53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"/>
              <w:ind w:left="2"/>
              <w:jc w:val="left"/>
              <w:rPr>
                <w:b w:val="0"/>
                <w:bCs/>
                <w:sz w:val="20"/>
              </w:rPr>
            </w:pPr>
            <w:sdt>
              <w:sdtPr>
                <w:rPr>
                  <w:b w:val="0"/>
                  <w:bCs/>
                  <w:sz w:val="22"/>
                </w:rPr>
                <w:id w:val="-843088152"/>
                <w:placeholder>
                  <w:docPart w:val="5D2420D8E42F423C8C082786E769BD9B"/>
                </w:placeholder>
                <w:showingPlcHdr/>
                <w:text/>
              </w:sdtPr>
              <w:sdtEndPr/>
              <w:sdtContent>
                <w:r w:rsidR="00FA531E" w:rsidRPr="006F5206">
                  <w:rPr>
                    <w:rStyle w:val="TextodoEspaoReservado"/>
                    <w:b w:val="0"/>
                    <w:bCs/>
                    <w:sz w:val="20"/>
                    <w:szCs w:val="20"/>
                  </w:rPr>
                  <w:t>Clique ou toque aqui para inserir o texto.</w:t>
                </w:r>
              </w:sdtContent>
            </w:sdt>
          </w:p>
        </w:tc>
      </w:tr>
    </w:tbl>
    <w:p w14:paraId="545FD024" w14:textId="189EBA5A" w:rsidR="004667DB" w:rsidRDefault="004667DB" w:rsidP="00FA53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jc w:val="both"/>
      </w:pPr>
    </w:p>
    <w:sectPr w:rsidR="004667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61" w:right="1694" w:bottom="2075" w:left="1980" w:header="367" w:footer="7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B6F77" w14:textId="77777777" w:rsidR="004B2FA7" w:rsidRDefault="004B2FA7">
      <w:pPr>
        <w:spacing w:after="0" w:line="240" w:lineRule="auto"/>
      </w:pPr>
      <w:r>
        <w:separator/>
      </w:r>
    </w:p>
  </w:endnote>
  <w:endnote w:type="continuationSeparator" w:id="0">
    <w:p w14:paraId="22786596" w14:textId="77777777" w:rsidR="004B2FA7" w:rsidRDefault="004B2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947" w:tblpY="13960"/>
      <w:tblOverlap w:val="never"/>
      <w:tblW w:w="9081" w:type="dxa"/>
      <w:tblInd w:w="0" w:type="dxa"/>
      <w:tblCellMar>
        <w:top w:w="35" w:type="dxa"/>
        <w:left w:w="34" w:type="dxa"/>
      </w:tblCellMar>
      <w:tblLook w:val="04A0" w:firstRow="1" w:lastRow="0" w:firstColumn="1" w:lastColumn="0" w:noHBand="0" w:noVBand="1"/>
    </w:tblPr>
    <w:tblGrid>
      <w:gridCol w:w="9081"/>
    </w:tblGrid>
    <w:tr w:rsidR="004667DB" w14:paraId="6E2EE8A3" w14:textId="77777777">
      <w:trPr>
        <w:trHeight w:val="1157"/>
      </w:trPr>
      <w:tc>
        <w:tcPr>
          <w:tcW w:w="908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D53CDCD" w14:textId="6ACED668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Agência Nacional de Vigilância Sanitária </w:t>
          </w:r>
        </w:p>
        <w:p w14:paraId="230B2131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Gerência-Geral de Medicamentos e Produtos Biológicos </w:t>
          </w:r>
        </w:p>
        <w:p w14:paraId="7D0527F8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SIA, Trecho 5, Área Especial 57, Bloco A/B, 1° andar </w:t>
          </w:r>
        </w:p>
        <w:p w14:paraId="49DB46C2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Brasília -DF - CEP: 71205-050 </w:t>
          </w:r>
        </w:p>
        <w:p w14:paraId="7C366F71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color w:val="0563C1"/>
              <w:sz w:val="16"/>
              <w:u w:val="single" w:color="0563C1"/>
            </w:rPr>
            <w:t>www.anvisa.gov.br</w:t>
          </w:r>
          <w:r>
            <w:rPr>
              <w:b w:val="0"/>
              <w:sz w:val="16"/>
            </w:rPr>
            <w:t xml:space="preserve">                                                                                                                                     </w:t>
          </w:r>
        </w:p>
        <w:p w14:paraId="4F5E42A1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ind w:right="35"/>
          </w:pPr>
          <w:r>
            <w:rPr>
              <w:b w:val="0"/>
              <w:sz w:val="14"/>
            </w:rPr>
            <w:t xml:space="preserve">Página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b w:val="0"/>
              <w:sz w:val="14"/>
            </w:rPr>
            <w:t>1</w:t>
          </w:r>
          <w:r>
            <w:rPr>
              <w:b w:val="0"/>
              <w:sz w:val="14"/>
            </w:rPr>
            <w:fldChar w:fldCharType="end"/>
          </w:r>
          <w:r>
            <w:rPr>
              <w:b w:val="0"/>
              <w:sz w:val="14"/>
            </w:rPr>
            <w:t xml:space="preserve"> de </w:t>
          </w:r>
          <w:r w:rsidR="004B2FA7">
            <w:fldChar w:fldCharType="begin"/>
          </w:r>
          <w:r w:rsidR="004B2FA7">
            <w:instrText xml:space="preserve"> NUMPAGES   \* MERGEFORMAT </w:instrText>
          </w:r>
          <w:r w:rsidR="004B2FA7">
            <w:fldChar w:fldCharType="separate"/>
          </w:r>
          <w:r>
            <w:rPr>
              <w:b w:val="0"/>
              <w:sz w:val="14"/>
            </w:rPr>
            <w:t>3</w:t>
          </w:r>
          <w:r w:rsidR="004B2FA7">
            <w:rPr>
              <w:b w:val="0"/>
              <w:sz w:val="14"/>
            </w:rPr>
            <w:fldChar w:fldCharType="end"/>
          </w:r>
          <w:r>
            <w:rPr>
              <w:sz w:val="16"/>
            </w:rPr>
            <w:t xml:space="preserve"> </w:t>
          </w:r>
        </w:p>
      </w:tc>
    </w:tr>
  </w:tbl>
  <w:p w14:paraId="189FA05D" w14:textId="77777777" w:rsidR="004667DB" w:rsidRDefault="004667DB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left="-1980" w:right="10546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947" w:tblpY="13960"/>
      <w:tblOverlap w:val="never"/>
      <w:tblW w:w="9081" w:type="dxa"/>
      <w:tblInd w:w="0" w:type="dxa"/>
      <w:tblCellMar>
        <w:top w:w="35" w:type="dxa"/>
        <w:left w:w="34" w:type="dxa"/>
      </w:tblCellMar>
      <w:tblLook w:val="04A0" w:firstRow="1" w:lastRow="0" w:firstColumn="1" w:lastColumn="0" w:noHBand="0" w:noVBand="1"/>
    </w:tblPr>
    <w:tblGrid>
      <w:gridCol w:w="9081"/>
    </w:tblGrid>
    <w:tr w:rsidR="004667DB" w14:paraId="11892436" w14:textId="77777777" w:rsidTr="005A68BE">
      <w:trPr>
        <w:trHeight w:val="1157"/>
      </w:trPr>
      <w:tc>
        <w:tcPr>
          <w:tcW w:w="9081" w:type="dxa"/>
        </w:tcPr>
        <w:p w14:paraId="7ABA8159" w14:textId="48664645" w:rsidR="004667DB" w:rsidRDefault="009C026F" w:rsidP="005A68B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center"/>
          </w:pPr>
          <w:r>
            <w:rPr>
              <w:b w:val="0"/>
              <w:sz w:val="16"/>
            </w:rPr>
            <w:t>Agência Nacional de Vigilância Sanitária</w:t>
          </w:r>
        </w:p>
        <w:p w14:paraId="6001297E" w14:textId="0BDA280F" w:rsidR="004667DB" w:rsidRDefault="009C026F" w:rsidP="005A68B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center"/>
          </w:pPr>
          <w:r>
            <w:rPr>
              <w:b w:val="0"/>
              <w:sz w:val="16"/>
            </w:rPr>
            <w:t xml:space="preserve">Gerência-Geral de </w:t>
          </w:r>
          <w:r w:rsidR="005A68BE">
            <w:rPr>
              <w:b w:val="0"/>
              <w:sz w:val="16"/>
            </w:rPr>
            <w:t>Tecnologia de Produtos Para Saúde</w:t>
          </w:r>
        </w:p>
        <w:p w14:paraId="04768511" w14:textId="77777777" w:rsidR="005A68BE" w:rsidRDefault="009C026F" w:rsidP="005A68B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center"/>
            <w:rPr>
              <w:b w:val="0"/>
              <w:sz w:val="16"/>
            </w:rPr>
          </w:pPr>
          <w:r>
            <w:rPr>
              <w:b w:val="0"/>
              <w:sz w:val="16"/>
            </w:rPr>
            <w:t>SIA, Trecho 5, Área Especial 57, Bloco B, 1° andar</w:t>
          </w:r>
          <w:r w:rsidR="005A68BE">
            <w:rPr>
              <w:b w:val="0"/>
              <w:sz w:val="16"/>
            </w:rPr>
            <w:t xml:space="preserve">. </w:t>
          </w:r>
        </w:p>
        <w:p w14:paraId="3FBE30CE" w14:textId="2F016C73" w:rsidR="00EB14E9" w:rsidRDefault="009C026F" w:rsidP="00EB14E9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center"/>
            <w:rPr>
              <w:b w:val="0"/>
              <w:sz w:val="16"/>
            </w:rPr>
          </w:pPr>
          <w:r>
            <w:rPr>
              <w:b w:val="0"/>
              <w:sz w:val="16"/>
            </w:rPr>
            <w:t>Brasília -DF - CEP: 71205-050</w:t>
          </w:r>
        </w:p>
        <w:p w14:paraId="64AA41BB" w14:textId="669EB052" w:rsidR="00EB14E9" w:rsidRPr="00EB14E9" w:rsidRDefault="004B2FA7" w:rsidP="00EB14E9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center"/>
            <w:rPr>
              <w:b w:val="0"/>
              <w:sz w:val="16"/>
            </w:rPr>
          </w:pPr>
          <w:hyperlink r:id="rId1" w:history="1">
            <w:r w:rsidR="00EB14E9" w:rsidRPr="00FB553E">
              <w:rPr>
                <w:rStyle w:val="Hyperlink"/>
                <w:b w:val="0"/>
                <w:sz w:val="16"/>
              </w:rPr>
              <w:t>https://www.gov.br/anvisa/pt-br</w:t>
            </w:r>
          </w:hyperlink>
        </w:p>
        <w:p w14:paraId="15C7154F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ind w:right="35"/>
          </w:pPr>
          <w:r>
            <w:rPr>
              <w:b w:val="0"/>
              <w:sz w:val="14"/>
            </w:rPr>
            <w:t xml:space="preserve">Página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b w:val="0"/>
              <w:sz w:val="14"/>
            </w:rPr>
            <w:t>1</w:t>
          </w:r>
          <w:r>
            <w:rPr>
              <w:b w:val="0"/>
              <w:sz w:val="14"/>
            </w:rPr>
            <w:fldChar w:fldCharType="end"/>
          </w:r>
          <w:r>
            <w:rPr>
              <w:b w:val="0"/>
              <w:sz w:val="14"/>
            </w:rPr>
            <w:t xml:space="preserve"> de </w:t>
          </w:r>
          <w:r w:rsidR="004B2FA7">
            <w:fldChar w:fldCharType="begin"/>
          </w:r>
          <w:r w:rsidR="004B2FA7">
            <w:instrText xml:space="preserve"> NUMPAGES   \* MERGEFORMAT </w:instrText>
          </w:r>
          <w:r w:rsidR="004B2FA7">
            <w:fldChar w:fldCharType="separate"/>
          </w:r>
          <w:r>
            <w:rPr>
              <w:b w:val="0"/>
              <w:sz w:val="14"/>
            </w:rPr>
            <w:t>3</w:t>
          </w:r>
          <w:r w:rsidR="004B2FA7">
            <w:rPr>
              <w:b w:val="0"/>
              <w:sz w:val="14"/>
            </w:rPr>
            <w:fldChar w:fldCharType="end"/>
          </w:r>
          <w:r>
            <w:rPr>
              <w:sz w:val="16"/>
            </w:rPr>
            <w:t xml:space="preserve"> </w:t>
          </w:r>
        </w:p>
      </w:tc>
    </w:tr>
  </w:tbl>
  <w:p w14:paraId="553EDB0C" w14:textId="77777777" w:rsidR="004667DB" w:rsidRDefault="004667DB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left="-1980" w:right="10546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947" w:tblpY="13960"/>
      <w:tblOverlap w:val="never"/>
      <w:tblW w:w="9081" w:type="dxa"/>
      <w:tblInd w:w="0" w:type="dxa"/>
      <w:tblCellMar>
        <w:top w:w="35" w:type="dxa"/>
        <w:left w:w="34" w:type="dxa"/>
      </w:tblCellMar>
      <w:tblLook w:val="04A0" w:firstRow="1" w:lastRow="0" w:firstColumn="1" w:lastColumn="0" w:noHBand="0" w:noVBand="1"/>
    </w:tblPr>
    <w:tblGrid>
      <w:gridCol w:w="9081"/>
    </w:tblGrid>
    <w:tr w:rsidR="004667DB" w14:paraId="23021055" w14:textId="77777777">
      <w:trPr>
        <w:trHeight w:val="1157"/>
      </w:trPr>
      <w:tc>
        <w:tcPr>
          <w:tcW w:w="908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D7DAB5E" w14:textId="0E3D53D0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Agência Nacional de Vigilância Sanitária </w:t>
          </w:r>
        </w:p>
        <w:p w14:paraId="69240159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Gerência-Geral de Medicamentos e Produtos Biológicos </w:t>
          </w:r>
        </w:p>
        <w:p w14:paraId="2554A91F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SIA, Trecho 5, Área Especial 57, Bloco A/B, 1° andar </w:t>
          </w:r>
        </w:p>
        <w:p w14:paraId="3BE8D26B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sz w:val="16"/>
            </w:rPr>
            <w:t xml:space="preserve">Brasília -DF - CEP: 71205-050 </w:t>
          </w:r>
        </w:p>
        <w:p w14:paraId="6DDD29A3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jc w:val="left"/>
          </w:pPr>
          <w:r>
            <w:rPr>
              <w:b w:val="0"/>
              <w:color w:val="0563C1"/>
              <w:sz w:val="16"/>
              <w:u w:val="single" w:color="0563C1"/>
            </w:rPr>
            <w:t>www.anvisa.gov.br</w:t>
          </w:r>
          <w:r>
            <w:rPr>
              <w:b w:val="0"/>
              <w:sz w:val="16"/>
            </w:rPr>
            <w:t xml:space="preserve">                                                                                                                                     </w:t>
          </w:r>
        </w:p>
        <w:p w14:paraId="58933917" w14:textId="77777777" w:rsidR="004667DB" w:rsidRDefault="009C026F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pBdr>
            <w:spacing w:after="0"/>
            <w:ind w:right="35"/>
          </w:pPr>
          <w:r>
            <w:rPr>
              <w:b w:val="0"/>
              <w:sz w:val="14"/>
            </w:rPr>
            <w:t xml:space="preserve">Página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b w:val="0"/>
              <w:sz w:val="14"/>
            </w:rPr>
            <w:t>1</w:t>
          </w:r>
          <w:r>
            <w:rPr>
              <w:b w:val="0"/>
              <w:sz w:val="14"/>
            </w:rPr>
            <w:fldChar w:fldCharType="end"/>
          </w:r>
          <w:r>
            <w:rPr>
              <w:b w:val="0"/>
              <w:sz w:val="14"/>
            </w:rPr>
            <w:t xml:space="preserve"> de </w:t>
          </w:r>
          <w:r w:rsidR="004B2FA7">
            <w:fldChar w:fldCharType="begin"/>
          </w:r>
          <w:r w:rsidR="004B2FA7">
            <w:instrText xml:space="preserve"> NUMPAGES   \* MERGEFORMAT </w:instrText>
          </w:r>
          <w:r w:rsidR="004B2FA7">
            <w:fldChar w:fldCharType="separate"/>
          </w:r>
          <w:r>
            <w:rPr>
              <w:b w:val="0"/>
              <w:sz w:val="14"/>
            </w:rPr>
            <w:t>3</w:t>
          </w:r>
          <w:r w:rsidR="004B2FA7">
            <w:rPr>
              <w:b w:val="0"/>
              <w:sz w:val="14"/>
            </w:rPr>
            <w:fldChar w:fldCharType="end"/>
          </w:r>
          <w:r>
            <w:rPr>
              <w:sz w:val="16"/>
            </w:rPr>
            <w:t xml:space="preserve"> </w:t>
          </w:r>
        </w:p>
      </w:tc>
    </w:tr>
  </w:tbl>
  <w:p w14:paraId="213952B7" w14:textId="77777777" w:rsidR="004667DB" w:rsidRDefault="004667DB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left="-1980" w:right="10546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81DD0" w14:textId="77777777" w:rsidR="004B2FA7" w:rsidRDefault="004B2FA7">
      <w:pPr>
        <w:spacing w:after="0" w:line="240" w:lineRule="auto"/>
      </w:pPr>
      <w:r>
        <w:separator/>
      </w:r>
    </w:p>
  </w:footnote>
  <w:footnote w:type="continuationSeparator" w:id="0">
    <w:p w14:paraId="0C4674A3" w14:textId="77777777" w:rsidR="004B2FA7" w:rsidRDefault="004B2FA7">
      <w:pPr>
        <w:spacing w:after="0" w:line="240" w:lineRule="auto"/>
      </w:pPr>
      <w:r>
        <w:continuationSeparator/>
      </w:r>
    </w:p>
  </w:footnote>
  <w:footnote w:id="1">
    <w:p w14:paraId="5AD116B2" w14:textId="7FB70BFA" w:rsidR="00E243E2" w:rsidRPr="00D8077D" w:rsidRDefault="00E243E2">
      <w:pPr>
        <w:pStyle w:val="Textodenotaderodap"/>
        <w:rPr>
          <w:b w:val="0"/>
          <w:bCs/>
        </w:rPr>
      </w:pPr>
      <w:r w:rsidRPr="00D8077D">
        <w:rPr>
          <w:rStyle w:val="Refdenotaderodap"/>
          <w:b w:val="0"/>
          <w:bCs/>
        </w:rPr>
        <w:footnoteRef/>
      </w:r>
      <w:r w:rsidRPr="00D8077D">
        <w:rPr>
          <w:b w:val="0"/>
          <w:bCs/>
        </w:rPr>
        <w:t xml:space="preserve"> D</w:t>
      </w:r>
      <w:r w:rsidR="005A2FD9" w:rsidRPr="00D8077D">
        <w:rPr>
          <w:b w:val="0"/>
          <w:bCs/>
        </w:rPr>
        <w:t>e</w:t>
      </w:r>
      <w:r w:rsidRPr="00D8077D">
        <w:rPr>
          <w:b w:val="0"/>
          <w:bCs/>
        </w:rPr>
        <w:t xml:space="preserve"> preferência</w:t>
      </w:r>
      <w:r w:rsidR="005A2FD9" w:rsidRPr="00D8077D">
        <w:rPr>
          <w:b w:val="0"/>
          <w:bCs/>
        </w:rPr>
        <w:t>, o responsável pela solicitação da cópia deve assinar digitalmente este documento. Caso não seja possível, o campo “Assinatura do responsável pela solicitação da cópia” será utilizado para conferência da assinatura entre este documento e o documento de identificação válido anexado.</w:t>
      </w:r>
    </w:p>
    <w:p w14:paraId="29AD1BCB" w14:textId="211EB842" w:rsidR="00D8077D" w:rsidRPr="005A2FD9" w:rsidRDefault="00D8077D">
      <w:pPr>
        <w:pStyle w:val="Textodenotaderodap"/>
      </w:pPr>
      <w:r w:rsidRPr="00D8077D">
        <w:rPr>
          <w:b w:val="0"/>
          <w:bCs/>
        </w:rPr>
        <w:t>Para mais informações sobre assinatura digital,</w:t>
      </w:r>
      <w:r w:rsidRPr="00D8077D">
        <w:rPr>
          <w:b w:val="0"/>
          <w:bCs/>
        </w:rPr>
        <w:t xml:space="preserve"> acesse o </w:t>
      </w:r>
      <w:hyperlink r:id="rId1" w:anchor="/visualizar/445512" w:history="1">
        <w:r w:rsidRPr="00D8077D">
          <w:rPr>
            <w:rStyle w:val="Hyperlink"/>
            <w:b w:val="0"/>
            <w:bCs/>
          </w:rPr>
          <w:t>Guia sobre a Especificação da Documentação para o Peticionamento Eletrônico de Dispositivos Médicos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F8293" w14:textId="77777777" w:rsidR="004667DB" w:rsidRDefault="009C026F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right="2422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2D9C570F" wp14:editId="61C49365">
          <wp:simplePos x="0" y="0"/>
          <wp:positionH relativeFrom="page">
            <wp:posOffset>2609850</wp:posOffset>
          </wp:positionH>
          <wp:positionV relativeFrom="page">
            <wp:posOffset>233045</wp:posOffset>
          </wp:positionV>
          <wp:extent cx="2548890" cy="622935"/>
          <wp:effectExtent l="0" t="0" r="0" b="0"/>
          <wp:wrapSquare wrapText="bothSides"/>
          <wp:docPr id="60" name="Picture 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8890" cy="622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532DC0A5" w:rsidRPr="532DC0A5">
      <w:rPr>
        <w:rFonts w:ascii="Times New Roman" w:eastAsia="Times New Roman" w:hAnsi="Times New Roman" w:cs="Times New Roman"/>
        <w:b w:val="0"/>
        <w:sz w:val="24"/>
        <w:szCs w:val="24"/>
      </w:rPr>
      <w:t xml:space="preserve">  </w:t>
    </w:r>
    <w:r>
      <w:rPr>
        <w:rFonts w:ascii="Times New Roman" w:eastAsia="Times New Roman" w:hAnsi="Times New Roman" w:cs="Times New Roman"/>
        <w:b w:val="0"/>
        <w:sz w:val="24"/>
      </w:rPr>
      <w:tab/>
    </w:r>
    <w:r w:rsidR="532DC0A5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8AF12" w14:textId="49BB03A4" w:rsidR="004667DB" w:rsidRDefault="009C026F" w:rsidP="008C6A89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right="61"/>
      <w:jc w:val="center"/>
    </w:pPr>
    <w:r>
      <w:rPr>
        <w:noProof/>
      </w:rPr>
      <w:drawing>
        <wp:inline distT="0" distB="0" distL="0" distR="0" wp14:anchorId="4D576554" wp14:editId="6B0B2D88">
          <wp:extent cx="2548890" cy="622935"/>
          <wp:effectExtent l="0" t="0" r="3810" b="5715"/>
          <wp:docPr id="1" name="Picture 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8890" cy="6229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879893" w14:textId="3AF50BC1" w:rsidR="008C6A89" w:rsidRDefault="008C6A89" w:rsidP="008C6A89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right="61"/>
      <w:jc w:val="center"/>
    </w:pPr>
    <w:r w:rsidRPr="00EB14E9">
      <w:rPr>
        <w:szCs w:val="32"/>
      </w:rPr>
      <w:t>FORMULÁRIO PARA SOLICITAÇÃO DE CÓPIAS DE PROCESSO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4189F" w14:textId="77777777" w:rsidR="004667DB" w:rsidRDefault="009C026F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  <w:ind w:right="2422"/>
      <w:jc w:val="lef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4FF0808" wp14:editId="56E3F21F">
          <wp:simplePos x="0" y="0"/>
          <wp:positionH relativeFrom="page">
            <wp:posOffset>2609850</wp:posOffset>
          </wp:positionH>
          <wp:positionV relativeFrom="page">
            <wp:posOffset>233045</wp:posOffset>
          </wp:positionV>
          <wp:extent cx="2548890" cy="622935"/>
          <wp:effectExtent l="0" t="0" r="0" b="0"/>
          <wp:wrapSquare wrapText="bothSides"/>
          <wp:docPr id="2" name="Picture 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8890" cy="622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532DC0A5" w:rsidRPr="532DC0A5">
      <w:rPr>
        <w:rFonts w:ascii="Times New Roman" w:eastAsia="Times New Roman" w:hAnsi="Times New Roman" w:cs="Times New Roman"/>
        <w:b w:val="0"/>
        <w:sz w:val="24"/>
        <w:szCs w:val="24"/>
      </w:rPr>
      <w:t xml:space="preserve">  </w:t>
    </w:r>
    <w:r>
      <w:rPr>
        <w:rFonts w:ascii="Times New Roman" w:eastAsia="Times New Roman" w:hAnsi="Times New Roman" w:cs="Times New Roman"/>
        <w:b w:val="0"/>
        <w:sz w:val="24"/>
      </w:rPr>
      <w:tab/>
    </w:r>
    <w:r w:rsidR="532DC0A5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113D1"/>
    <w:multiLevelType w:val="hybridMultilevel"/>
    <w:tmpl w:val="C658D4EE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F1D28"/>
    <w:multiLevelType w:val="hybridMultilevel"/>
    <w:tmpl w:val="75B872B6"/>
    <w:lvl w:ilvl="0" w:tplc="16ECD6C6">
      <w:start w:val="1"/>
      <w:numFmt w:val="bullet"/>
      <w:lvlText w:val="✓"/>
      <w:lvlJc w:val="left"/>
      <w:pPr>
        <w:ind w:left="3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976E270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52414E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BEC00C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F0CE0E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74884C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792E3B0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4B0D95A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B088354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EF33979"/>
    <w:multiLevelType w:val="hybridMultilevel"/>
    <w:tmpl w:val="007ABFC4"/>
    <w:lvl w:ilvl="0" w:tplc="5DAE375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C32A16"/>
    <w:multiLevelType w:val="hybridMultilevel"/>
    <w:tmpl w:val="A282E940"/>
    <w:lvl w:ilvl="0" w:tplc="CD5E1D72">
      <w:start w:val="1"/>
      <w:numFmt w:val="lowerLetter"/>
      <w:lvlText w:val="%1."/>
      <w:lvlJc w:val="left"/>
      <w:pPr>
        <w:ind w:left="2"/>
      </w:pPr>
      <w:rPr>
        <w:rFonts w:ascii="Calibri" w:eastAsia="Calibri" w:hAnsi="Calibri" w:cs="Calibri"/>
        <w:b w:val="0"/>
        <w:bCs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A861248">
      <w:start w:val="1"/>
      <w:numFmt w:val="lowerLetter"/>
      <w:lvlText w:val="%2"/>
      <w:lvlJc w:val="left"/>
      <w:pPr>
        <w:ind w:left="118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DA4A3EC">
      <w:start w:val="1"/>
      <w:numFmt w:val="lowerRoman"/>
      <w:lvlText w:val="%3"/>
      <w:lvlJc w:val="left"/>
      <w:pPr>
        <w:ind w:left="190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B466ED8">
      <w:start w:val="1"/>
      <w:numFmt w:val="decimal"/>
      <w:lvlText w:val="%4"/>
      <w:lvlJc w:val="left"/>
      <w:pPr>
        <w:ind w:left="262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6C61A6">
      <w:start w:val="1"/>
      <w:numFmt w:val="lowerLetter"/>
      <w:lvlText w:val="%5"/>
      <w:lvlJc w:val="left"/>
      <w:pPr>
        <w:ind w:left="334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EE6BED8">
      <w:start w:val="1"/>
      <w:numFmt w:val="lowerRoman"/>
      <w:lvlText w:val="%6"/>
      <w:lvlJc w:val="left"/>
      <w:pPr>
        <w:ind w:left="406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EB85C1E">
      <w:start w:val="1"/>
      <w:numFmt w:val="decimal"/>
      <w:lvlText w:val="%7"/>
      <w:lvlJc w:val="left"/>
      <w:pPr>
        <w:ind w:left="478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4D6A316">
      <w:start w:val="1"/>
      <w:numFmt w:val="lowerLetter"/>
      <w:lvlText w:val="%8"/>
      <w:lvlJc w:val="left"/>
      <w:pPr>
        <w:ind w:left="550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4221FE">
      <w:start w:val="1"/>
      <w:numFmt w:val="lowerRoman"/>
      <w:lvlText w:val="%9"/>
      <w:lvlJc w:val="left"/>
      <w:pPr>
        <w:ind w:left="622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7B31A8D"/>
    <w:multiLevelType w:val="hybridMultilevel"/>
    <w:tmpl w:val="7C0C7E1C"/>
    <w:lvl w:ilvl="0" w:tplc="6846D09A">
      <w:start w:val="1"/>
      <w:numFmt w:val="lowerLetter"/>
      <w:lvlText w:val="%1."/>
      <w:lvlJc w:val="left"/>
      <w:pPr>
        <w:ind w:left="2"/>
      </w:pPr>
      <w:rPr>
        <w:rFonts w:ascii="Calibri" w:eastAsia="Calibri" w:hAnsi="Calibri" w:cs="Calibri"/>
        <w:b w:val="0"/>
        <w:bCs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A861248">
      <w:start w:val="1"/>
      <w:numFmt w:val="lowerLetter"/>
      <w:lvlText w:val="%2"/>
      <w:lvlJc w:val="left"/>
      <w:pPr>
        <w:ind w:left="118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DA4A3EC">
      <w:start w:val="1"/>
      <w:numFmt w:val="lowerRoman"/>
      <w:lvlText w:val="%3"/>
      <w:lvlJc w:val="left"/>
      <w:pPr>
        <w:ind w:left="190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B466ED8">
      <w:start w:val="1"/>
      <w:numFmt w:val="decimal"/>
      <w:lvlText w:val="%4"/>
      <w:lvlJc w:val="left"/>
      <w:pPr>
        <w:ind w:left="262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6C61A6">
      <w:start w:val="1"/>
      <w:numFmt w:val="lowerLetter"/>
      <w:lvlText w:val="%5"/>
      <w:lvlJc w:val="left"/>
      <w:pPr>
        <w:ind w:left="334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EE6BED8">
      <w:start w:val="1"/>
      <w:numFmt w:val="lowerRoman"/>
      <w:lvlText w:val="%6"/>
      <w:lvlJc w:val="left"/>
      <w:pPr>
        <w:ind w:left="406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EB85C1E">
      <w:start w:val="1"/>
      <w:numFmt w:val="decimal"/>
      <w:lvlText w:val="%7"/>
      <w:lvlJc w:val="left"/>
      <w:pPr>
        <w:ind w:left="478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4D6A316">
      <w:start w:val="1"/>
      <w:numFmt w:val="lowerLetter"/>
      <w:lvlText w:val="%8"/>
      <w:lvlJc w:val="left"/>
      <w:pPr>
        <w:ind w:left="550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4221FE">
      <w:start w:val="1"/>
      <w:numFmt w:val="lowerRoman"/>
      <w:lvlText w:val="%9"/>
      <w:lvlJc w:val="left"/>
      <w:pPr>
        <w:ind w:left="622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PlMovgfUGmOkRRnT3Diig3/KALDcqY4dKW4LnjudPsauKrvBAWBb5hpU+Ay6u6i538mLdSrMUixIlFxsk5VaA==" w:salt="3uJ37f1dXYihnqc+1Z+bH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DA2tzSyNDcwMDJS0lEKTi0uzszPAykwqwUAwmWnmSwAAAA="/>
  </w:docVars>
  <w:rsids>
    <w:rsidRoot w:val="004667DB"/>
    <w:rsid w:val="0001031F"/>
    <w:rsid w:val="000D429C"/>
    <w:rsid w:val="00122365"/>
    <w:rsid w:val="0017780E"/>
    <w:rsid w:val="001B1476"/>
    <w:rsid w:val="001E4E03"/>
    <w:rsid w:val="002570D5"/>
    <w:rsid w:val="00396E1A"/>
    <w:rsid w:val="003D3D5A"/>
    <w:rsid w:val="004667DB"/>
    <w:rsid w:val="004B2FA7"/>
    <w:rsid w:val="00522890"/>
    <w:rsid w:val="00525880"/>
    <w:rsid w:val="00534100"/>
    <w:rsid w:val="005A2FD9"/>
    <w:rsid w:val="005A68BE"/>
    <w:rsid w:val="005D5076"/>
    <w:rsid w:val="00635207"/>
    <w:rsid w:val="006F5206"/>
    <w:rsid w:val="00723C43"/>
    <w:rsid w:val="007C1555"/>
    <w:rsid w:val="007C3EA4"/>
    <w:rsid w:val="008C6A89"/>
    <w:rsid w:val="00921BE2"/>
    <w:rsid w:val="009A03E9"/>
    <w:rsid w:val="009C026F"/>
    <w:rsid w:val="00A071FE"/>
    <w:rsid w:val="00A37A5E"/>
    <w:rsid w:val="00A50AF0"/>
    <w:rsid w:val="00AF4298"/>
    <w:rsid w:val="00C0743C"/>
    <w:rsid w:val="00D17885"/>
    <w:rsid w:val="00D8077D"/>
    <w:rsid w:val="00E04565"/>
    <w:rsid w:val="00E2251E"/>
    <w:rsid w:val="00E243E2"/>
    <w:rsid w:val="00E529FC"/>
    <w:rsid w:val="00EB14E9"/>
    <w:rsid w:val="00FA531E"/>
    <w:rsid w:val="00FB0F47"/>
    <w:rsid w:val="00FE464A"/>
    <w:rsid w:val="1B30AB70"/>
    <w:rsid w:val="532DC0A5"/>
    <w:rsid w:val="57A2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E15B49"/>
  <w15:docId w15:val="{2BBB7429-32D4-490C-BD68-C4F8F72B1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201"/>
      <w:jc w:val="right"/>
    </w:pPr>
    <w:rPr>
      <w:rFonts w:ascii="Calibri" w:eastAsia="Calibri" w:hAnsi="Calibri" w:cs="Calibri"/>
      <w:b/>
      <w:color w:val="000000"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34"/>
    <w:qFormat/>
    <w:rsid w:val="00525880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1E4E03"/>
    <w:rPr>
      <w:color w:val="808080"/>
    </w:rPr>
  </w:style>
  <w:style w:type="character" w:styleId="Hyperlink">
    <w:name w:val="Hyperlink"/>
    <w:basedOn w:val="Fontepargpadro"/>
    <w:uiPriority w:val="99"/>
    <w:unhideWhenUsed/>
    <w:rsid w:val="00EB14E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B14E9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43E2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43E2"/>
    <w:rPr>
      <w:rFonts w:ascii="Calibri" w:eastAsia="Calibri" w:hAnsi="Calibri" w:cs="Calibri"/>
      <w:b/>
      <w:color w:val="000000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43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1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ov.br/anvisa/pt-br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antigo.anvisa.gov.br/legislaca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EC3E373536B4D6292BC2630BB19CE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C2AEB9-2E5A-4EAD-9931-F4045BE891AF}"/>
      </w:docPartPr>
      <w:docPartBody>
        <w:p w:rsidR="001E2139" w:rsidRDefault="008A1912" w:rsidP="008A1912">
          <w:pPr>
            <w:pStyle w:val="EEC3E373536B4D6292BC2630BB19CED3"/>
          </w:pPr>
          <w:r w:rsidRPr="00FB553E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E94389ECD414DA89BF729E1B1E387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F0F0E9-28D4-4D77-9116-AE17C366359B}"/>
      </w:docPartPr>
      <w:docPartBody>
        <w:p w:rsidR="001E2139" w:rsidRDefault="008A1912" w:rsidP="008A1912">
          <w:pPr>
            <w:pStyle w:val="4E94389ECD414DA89BF729E1B1E38749"/>
          </w:pPr>
          <w:r w:rsidRPr="00FB553E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D2420D8E42F423C8C082786E769BD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AC14F9-3A68-46B7-9910-2048DCA03A41}"/>
      </w:docPartPr>
      <w:docPartBody>
        <w:p w:rsidR="00171518" w:rsidRDefault="00B9061D" w:rsidP="00B9061D">
          <w:pPr>
            <w:pStyle w:val="5D2420D8E42F423C8C082786E769BD9B"/>
          </w:pPr>
          <w:r w:rsidRPr="00FB553E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55878E2856A4800B1759996659DB7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E04221-9AEC-4F8B-9D29-902801639389}"/>
      </w:docPartPr>
      <w:docPartBody>
        <w:p w:rsidR="00C571AE" w:rsidRDefault="00171518" w:rsidP="00171518">
          <w:pPr>
            <w:pStyle w:val="255878E2856A4800B1759996659DB7BB"/>
          </w:pPr>
          <w:r w:rsidRPr="00FB553E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1912"/>
    <w:rsid w:val="00171518"/>
    <w:rsid w:val="001E2139"/>
    <w:rsid w:val="005A1A8D"/>
    <w:rsid w:val="0062495A"/>
    <w:rsid w:val="008A1912"/>
    <w:rsid w:val="00B845F2"/>
    <w:rsid w:val="00B9061D"/>
    <w:rsid w:val="00BE5067"/>
    <w:rsid w:val="00C441DE"/>
    <w:rsid w:val="00C571AE"/>
    <w:rsid w:val="00F54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A1A8D"/>
    <w:rPr>
      <w:color w:val="808080"/>
    </w:rPr>
  </w:style>
  <w:style w:type="paragraph" w:customStyle="1" w:styleId="EEC3E373536B4D6292BC2630BB19CED3">
    <w:name w:val="EEC3E373536B4D6292BC2630BB19CED3"/>
    <w:rsid w:val="008A1912"/>
  </w:style>
  <w:style w:type="paragraph" w:customStyle="1" w:styleId="4E94389ECD414DA89BF729E1B1E38749">
    <w:name w:val="4E94389ECD414DA89BF729E1B1E38749"/>
    <w:rsid w:val="008A1912"/>
  </w:style>
  <w:style w:type="paragraph" w:customStyle="1" w:styleId="5D2420D8E42F423C8C082786E769BD9B">
    <w:name w:val="5D2420D8E42F423C8C082786E769BD9B"/>
    <w:rsid w:val="00B9061D"/>
  </w:style>
  <w:style w:type="paragraph" w:customStyle="1" w:styleId="255878E2856A4800B1759996659DB7BB">
    <w:name w:val="255878E2856A4800B1759996659DB7BB"/>
    <w:rsid w:val="001715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6591297-F903-4CF0-9DDC-9688AD024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</dc:creator>
  <cp:keywords/>
  <cp:lastModifiedBy>Helio</cp:lastModifiedBy>
  <cp:revision>5</cp:revision>
  <cp:lastPrinted>2021-02-19T15:20:00Z</cp:lastPrinted>
  <dcterms:created xsi:type="dcterms:W3CDTF">2021-09-28T02:56:00Z</dcterms:created>
  <dcterms:modified xsi:type="dcterms:W3CDTF">2021-09-28T15:05:00Z</dcterms:modified>
  <cp:contentStatus/>
</cp:coreProperties>
</file>